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have a carer,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change to a new general practic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For more information about this service see here:-</w:t>
      </w:r>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choose not to share your NHS login information with Rapid Health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37E7B104" w:rsidR="00754729" w:rsidRPr="0049371B" w:rsidRDefault="00FE78B9"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Abbottswood Medical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6C0358B0"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FE78B9">
        <w:rPr>
          <w:rFonts w:ascii="Arial" w:hAnsi="Arial" w:cs="Arial"/>
          <w:sz w:val="20"/>
          <w:szCs w:val="20"/>
        </w:rPr>
        <w:t>Abbottswood Medical Centr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3D6963B9" w:rsidR="00E37206" w:rsidRPr="0049371B" w:rsidRDefault="00FE78B9" w:rsidP="00E37206">
      <w:pPr>
        <w:widowControl w:val="0"/>
        <w:spacing w:after="280"/>
        <w:rPr>
          <w:rFonts w:ascii="Arial" w:hAnsi="Arial" w:cs="Arial"/>
          <w:sz w:val="20"/>
          <w:szCs w:val="20"/>
        </w:rPr>
      </w:pPr>
      <w:r>
        <w:rPr>
          <w:rFonts w:ascii="Arial" w:hAnsi="Arial" w:cs="Arial"/>
          <w:sz w:val="20"/>
          <w:szCs w:val="20"/>
        </w:rPr>
        <w:t>Abbottswood Medical Centr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5F6B7770" w:rsidR="0050353A" w:rsidRPr="009908CA" w:rsidRDefault="00FE78B9" w:rsidP="0050353A">
      <w:pPr>
        <w:pStyle w:val="nhsd-t-body"/>
        <w:rPr>
          <w:rFonts w:ascii="Arial" w:hAnsi="Arial" w:cs="Arial"/>
          <w:color w:val="000000" w:themeColor="text1"/>
          <w:sz w:val="20"/>
          <w:szCs w:val="20"/>
          <w:highlight w:val="yellow"/>
        </w:rPr>
      </w:pPr>
      <w:r>
        <w:rPr>
          <w:rFonts w:ascii="Arial" w:hAnsi="Arial" w:cs="Arial"/>
          <w:color w:val="000000" w:themeColor="text1"/>
          <w:sz w:val="20"/>
          <w:szCs w:val="20"/>
          <w:highlight w:val="yellow"/>
        </w:rPr>
        <w:t>Abbottswood Medical Centre</w:t>
      </w:r>
      <w:r w:rsidR="0050353A" w:rsidRPr="009908CA">
        <w:rPr>
          <w:rFonts w:ascii="Arial" w:hAnsi="Arial" w:cs="Arial"/>
          <w:color w:val="000000" w:themeColor="text1"/>
          <w:sz w:val="20"/>
          <w:szCs w:val="20"/>
          <w:highlight w:val="yellow"/>
        </w:rPr>
        <w:t xml:space="preserve"> has </w:t>
      </w:r>
      <w:r w:rsidR="00A4660C" w:rsidRPr="009908CA">
        <w:rPr>
          <w:rFonts w:ascii="Arial" w:hAnsi="Arial" w:cs="Arial"/>
          <w:color w:val="000000" w:themeColor="text1"/>
          <w:sz w:val="20"/>
          <w:szCs w:val="20"/>
          <w:highlight w:val="yellow"/>
        </w:rPr>
        <w:t xml:space="preserve">reviewed </w:t>
      </w:r>
      <w:r w:rsidR="0050353A"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pPr>
        <w:numPr>
          <w:ilvl w:val="0"/>
          <w:numId w:val="21"/>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20"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pPr>
        <w:numPr>
          <w:ilvl w:val="0"/>
          <w:numId w:val="22"/>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pPr>
        <w:numPr>
          <w:ilvl w:val="0"/>
          <w:numId w:val="22"/>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68A79922"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FE78B9">
        <w:rPr>
          <w:rFonts w:ascii="Arial" w:hAnsi="Arial" w:cs="Arial"/>
          <w:sz w:val="20"/>
          <w:szCs w:val="20"/>
        </w:rPr>
        <w:t>Abbottswood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2A7E440D"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FE78B9">
        <w:rPr>
          <w:rFonts w:ascii="Arial" w:hAnsi="Arial" w:cs="Arial"/>
          <w:sz w:val="20"/>
          <w:szCs w:val="20"/>
        </w:rPr>
        <w:t>Abbottswood Medical Centr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77"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8"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OpenSAFELY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7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80"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1"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2"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3"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5"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6"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7"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8"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F5EFCCF"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FE78B9">
        <w:rPr>
          <w:rFonts w:ascii="Arial" w:hAnsi="Arial" w:cs="Arial"/>
          <w:sz w:val="20"/>
          <w:szCs w:val="20"/>
        </w:rPr>
        <w:t>Abbottswood Medical Centre</w:t>
      </w:r>
      <w:r w:rsidRPr="0049371B">
        <w:rPr>
          <w:rFonts w:ascii="Arial" w:hAnsi="Arial" w:cs="Arial"/>
          <w:sz w:val="20"/>
          <w:szCs w:val="20"/>
        </w:rPr>
        <w:t xml:space="preserv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6D019E9B"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 xml:space="preserve">at </w:t>
      </w:r>
      <w:r w:rsidR="006A5CF7">
        <w:rPr>
          <w:rFonts w:ascii="Arial" w:hAnsi="Arial" w:cs="Arial"/>
          <w:sz w:val="20"/>
          <w:szCs w:val="20"/>
        </w:rPr>
        <w:t>abbottswood.wp@nhs.net</w:t>
      </w: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9"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0"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D9CFF" w14:textId="77777777" w:rsidR="00DD103D" w:rsidRDefault="00DD103D" w:rsidP="00F51C46">
      <w:r>
        <w:separator/>
      </w:r>
    </w:p>
  </w:endnote>
  <w:endnote w:type="continuationSeparator" w:id="0">
    <w:p w14:paraId="2EA6A94D" w14:textId="77777777" w:rsidR="00DD103D" w:rsidRDefault="00DD103D"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755B5" w14:textId="77777777" w:rsidR="00DD103D" w:rsidRDefault="00DD103D" w:rsidP="00F51C46">
      <w:r>
        <w:separator/>
      </w:r>
    </w:p>
  </w:footnote>
  <w:footnote w:type="continuationSeparator" w:id="0">
    <w:p w14:paraId="77BE0D37" w14:textId="77777777" w:rsidR="00DD103D" w:rsidRDefault="00DD103D"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97C15"/>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A5CF7"/>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2A4D"/>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103D"/>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EE2B16"/>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E78B9"/>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data-and-information/keeping-data-safe-and-benefitting-the-public/how-we-look-after-your-health-and-care-information" TargetMode="External"/><Relationship Id="rId89" Type="http://schemas.openxmlformats.org/officeDocument/2006/relationships/hyperlink" Target="https://ico.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jobs.opensafely.org/&#160;" TargetMode="External"/><Relationship Id="rId5" Type="http://schemas.openxmlformats.org/officeDocument/2006/relationships/webSettings" Target="webSettings.xml"/><Relationship Id="rId90" Type="http://schemas.openxmlformats.org/officeDocument/2006/relationships/hyperlink" Target="mailto:info@pcdc.org.uk"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digital.nhs.uk/coronavirus/coronavirus-covid-19-response-information-governance-hub/the-nhs-england-opensafely-covid-19-service-privacy-notice"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www.england.nhs.uk/commissioning/" TargetMode="External"/><Relationship Id="rId85"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www.england.nhs.uk/contact-us/privacy-notice/" TargetMode="External"/><Relationship Id="rId88" Type="http://schemas.openxmlformats.org/officeDocument/2006/relationships/hyperlink" Target="https://ico.org.uk/make-a-complain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understandingpatientdata.org.uk/how" TargetMode="External"/><Relationship Id="rId81" Type="http://schemas.openxmlformats.org/officeDocument/2006/relationships/hyperlink" Target="https://docs.opensafely.org/data-sources/" TargetMode="External"/><Relationship Id="rId86" Type="http://schemas.openxmlformats.org/officeDocument/2006/relationships/hyperlink" Target="https://www.nhs.uk/using-the-nhs/about-the-nhs/opt-out-of-sharing-your-health-records/"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england.dpo@nhs.ne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opensafely.org/approved-projects/"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7970</Words>
  <Characters>102432</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RRICK, Yvonne (ABBOTTSWOOD MEDICAL CENTRE)</cp:lastModifiedBy>
  <cp:revision>6</cp:revision>
  <cp:lastPrinted>2019-06-13T09:46:00Z</cp:lastPrinted>
  <dcterms:created xsi:type="dcterms:W3CDTF">2026-02-13T11:13:00Z</dcterms:created>
  <dcterms:modified xsi:type="dcterms:W3CDTF">2026-06-18T09:10:00Z</dcterms:modified>
</cp:coreProperties>
</file>